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illennium &amp; Copthorne Hotels New Zealand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5"/>
        <w:gridCol w:w="565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53 501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mckhotels.co.nz/investors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A59C57A" w:rsidR="00661C78" w:rsidRDefault="00AC14E4">
      <w:r>
        <w:rPr>
          <w:noProof/>
        </w:rPr>
        <w:drawing>
          <wp:inline distT="0" distB="0" distL="0" distR="0" wp14:anchorId="14432896" wp14:editId="499A2A6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C14E4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6:00Z</dcterms:modified>
</cp:coreProperties>
</file>